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89D120" w14:textId="77777777" w:rsidR="004D6E00" w:rsidRDefault="004D6E00" w:rsidP="00A05654">
      <w:pPr>
        <w:jc w:val="center"/>
        <w:rPr>
          <w:b/>
          <w:sz w:val="28"/>
          <w:szCs w:val="28"/>
        </w:rPr>
      </w:pPr>
      <w:bookmarkStart w:id="0" w:name="_GoBack"/>
      <w:bookmarkEnd w:id="0"/>
    </w:p>
    <w:p w14:paraId="3D2879E3" w14:textId="77777777" w:rsidR="004B2EAA" w:rsidRDefault="004B2EAA" w:rsidP="004B2EAA">
      <w:pPr>
        <w:spacing w:after="0"/>
        <w:jc w:val="center"/>
        <w:rPr>
          <w:b/>
          <w:color w:val="7030A0"/>
          <w:sz w:val="28"/>
          <w:szCs w:val="28"/>
        </w:rPr>
      </w:pPr>
    </w:p>
    <w:p w14:paraId="54D8DB52" w14:textId="77777777" w:rsidR="00BA2E1B" w:rsidRDefault="00BA2E1B" w:rsidP="004B2EAA">
      <w:pPr>
        <w:spacing w:after="0"/>
        <w:jc w:val="center"/>
        <w:rPr>
          <w:b/>
          <w:color w:val="000000" w:themeColor="text1"/>
          <w:sz w:val="28"/>
          <w:szCs w:val="28"/>
        </w:rPr>
      </w:pPr>
    </w:p>
    <w:p w14:paraId="1E62BB2C" w14:textId="77777777" w:rsidR="00A05654" w:rsidRPr="0054588D" w:rsidRDefault="0081557F" w:rsidP="008F2C71">
      <w:pPr>
        <w:pStyle w:val="IntenseQuote"/>
        <w:jc w:val="center"/>
        <w:rPr>
          <w:color w:val="auto"/>
        </w:rPr>
      </w:pPr>
      <w:r w:rsidRPr="0054588D">
        <w:rPr>
          <w:color w:val="auto"/>
        </w:rPr>
        <w:t>Adult Entry Form</w:t>
      </w:r>
    </w:p>
    <w:p w14:paraId="4CB34D6B" w14:textId="2B5FD537" w:rsidR="00A05654" w:rsidRDefault="002A3C16" w:rsidP="00A05654">
      <w:r w:rsidRPr="002A3C16">
        <w:rPr>
          <w:b/>
          <w:u w:val="single"/>
        </w:rPr>
        <w:t>Please print clearly.</w:t>
      </w:r>
      <w:r w:rsidR="00A05654">
        <w:t xml:space="preserve"> Turn in no lat</w:t>
      </w:r>
      <w:r w:rsidR="004D6E00">
        <w:t xml:space="preserve">er than </w:t>
      </w:r>
      <w:r w:rsidR="00B023CE">
        <w:t>5:30 PM on</w:t>
      </w:r>
      <w:r w:rsidR="004D6E00">
        <w:t xml:space="preserve"> </w:t>
      </w:r>
      <w:r w:rsidR="007D313E">
        <w:t>Friday</w:t>
      </w:r>
      <w:r w:rsidR="004D6E00">
        <w:t xml:space="preserve">, April </w:t>
      </w:r>
      <w:r w:rsidR="007D313E">
        <w:t>1</w:t>
      </w:r>
      <w:r w:rsidR="00FE0126">
        <w:t>7</w:t>
      </w:r>
      <w:r w:rsidR="007D313E" w:rsidRPr="007D313E">
        <w:rPr>
          <w:vertAlign w:val="superscript"/>
        </w:rPr>
        <w:t>th</w:t>
      </w:r>
      <w:r w:rsidR="007D313E">
        <w:t>.</w:t>
      </w:r>
    </w:p>
    <w:p w14:paraId="15ADD1D3" w14:textId="77777777" w:rsidR="00A05654" w:rsidRDefault="00A05654" w:rsidP="00A05654">
      <w:r>
        <w:t>Name: ____________________________________________________</w:t>
      </w:r>
      <w:r w:rsidR="00BA2E1B">
        <w:t>__________________________________</w:t>
      </w:r>
      <w:r>
        <w:t>______</w:t>
      </w:r>
    </w:p>
    <w:p w14:paraId="485737DC" w14:textId="77777777" w:rsidR="00A05654" w:rsidRDefault="00A05654" w:rsidP="00A05654">
      <w:r>
        <w:t>Address: ________________________________________________</w:t>
      </w:r>
      <w:r w:rsidR="00BA2E1B">
        <w:t>__________________________________</w:t>
      </w:r>
      <w:r>
        <w:t>_________</w:t>
      </w:r>
    </w:p>
    <w:p w14:paraId="5506D334" w14:textId="77777777" w:rsidR="00A05654" w:rsidRDefault="00A05654" w:rsidP="00A05654">
      <w:r>
        <w:t>Contact Information: ______________</w:t>
      </w:r>
      <w:r w:rsidR="00BA2E1B">
        <w:t>__________________________________</w:t>
      </w:r>
      <w:r>
        <w:t>_________________________________</w:t>
      </w:r>
    </w:p>
    <w:p w14:paraId="01E15B65" w14:textId="77777777" w:rsidR="00A05654" w:rsidRDefault="00A05654" w:rsidP="00A05654">
      <w:pPr>
        <w:contextualSpacing/>
      </w:pPr>
      <w:r>
        <w:t>I am submitting</w:t>
      </w:r>
      <w:r w:rsidR="00944318">
        <w:t xml:space="preserve">: </w:t>
      </w:r>
      <w:r>
        <w:t xml:space="preserve"> _____________________________________</w:t>
      </w:r>
      <w:r w:rsidR="00BA2E1B">
        <w:t>________________________________</w:t>
      </w:r>
      <w:r>
        <w:t>_______________</w:t>
      </w:r>
    </w:p>
    <w:p w14:paraId="3D7BDB94" w14:textId="77777777" w:rsidR="00A05654" w:rsidRDefault="00A05654" w:rsidP="00A05654">
      <w:pPr>
        <w:contextualSpacing/>
      </w:pPr>
      <w:r>
        <w:tab/>
      </w:r>
      <w:r>
        <w:tab/>
      </w:r>
      <w:r>
        <w:tab/>
      </w:r>
      <w:r>
        <w:tab/>
      </w:r>
      <w:r>
        <w:tab/>
        <w:t>Title of Poem</w:t>
      </w:r>
      <w:r w:rsidR="00BA2E1B">
        <w:t xml:space="preserve">                                                                                                 Total Pages</w:t>
      </w:r>
    </w:p>
    <w:p w14:paraId="53A384D9" w14:textId="77777777" w:rsidR="00A05654" w:rsidRDefault="00A05654" w:rsidP="00A05654">
      <w:pPr>
        <w:contextualSpacing/>
      </w:pPr>
    </w:p>
    <w:p w14:paraId="432C5FA2" w14:textId="77777777" w:rsidR="00544029" w:rsidRDefault="00544029" w:rsidP="00544029">
      <w:pPr>
        <w:contextualSpacing/>
      </w:pPr>
      <w:r>
        <w:t>I confirm that the poem is my own work and give permission for the publishing of my work on the Sims Library website and newsletter.</w:t>
      </w:r>
    </w:p>
    <w:p w14:paraId="185DABC9" w14:textId="77777777" w:rsidR="00544029" w:rsidRDefault="00544029" w:rsidP="00544029">
      <w:pPr>
        <w:contextualSpacing/>
      </w:pPr>
    </w:p>
    <w:p w14:paraId="5C940101" w14:textId="77777777" w:rsidR="00544029" w:rsidRDefault="00544029" w:rsidP="00BA2E1B">
      <w:pPr>
        <w:contextualSpacing/>
        <w:jc w:val="center"/>
      </w:pPr>
      <w:r>
        <w:t>_______________________________</w:t>
      </w:r>
      <w:r>
        <w:tab/>
      </w:r>
      <w:r>
        <w:tab/>
        <w:t>______________________________</w:t>
      </w:r>
    </w:p>
    <w:p w14:paraId="34F76C0A" w14:textId="77777777" w:rsidR="00544029" w:rsidRDefault="00544029" w:rsidP="00BA2E1B">
      <w:pPr>
        <w:contextualSpacing/>
        <w:jc w:val="center"/>
      </w:pPr>
      <w:r>
        <w:t>Signature</w:t>
      </w:r>
      <w:r>
        <w:tab/>
      </w:r>
      <w:r>
        <w:tab/>
      </w:r>
      <w:r>
        <w:tab/>
      </w:r>
      <w:r>
        <w:tab/>
      </w:r>
      <w:r>
        <w:tab/>
        <w:t>Date</w:t>
      </w:r>
    </w:p>
    <w:p w14:paraId="12F88BF6" w14:textId="77777777" w:rsidR="00544029" w:rsidRDefault="00544029" w:rsidP="00A05654">
      <w:pPr>
        <w:contextualSpacing/>
      </w:pPr>
    </w:p>
    <w:p w14:paraId="641E050D" w14:textId="77777777" w:rsidR="00A05654" w:rsidRDefault="00A05654" w:rsidP="00A05654">
      <w:pPr>
        <w:contextualSpacing/>
      </w:pPr>
      <w:r>
        <w:t xml:space="preserve">I, the undersigned, </w:t>
      </w:r>
      <w:r w:rsidR="0081557F">
        <w:t>give permission for the publishing of my work on the Sims Library Website and Social Media Sites.</w:t>
      </w:r>
    </w:p>
    <w:p w14:paraId="6EB4B5C3" w14:textId="77777777" w:rsidR="00A05654" w:rsidRDefault="00A05654" w:rsidP="00A05654">
      <w:pPr>
        <w:contextualSpacing/>
      </w:pPr>
    </w:p>
    <w:p w14:paraId="25ADE537" w14:textId="77777777" w:rsidR="00A05654" w:rsidRDefault="00A05654" w:rsidP="00BA2E1B">
      <w:pPr>
        <w:contextualSpacing/>
        <w:jc w:val="center"/>
      </w:pPr>
      <w:r>
        <w:t>_______________________________</w:t>
      </w:r>
      <w:r>
        <w:tab/>
      </w:r>
      <w:r>
        <w:tab/>
        <w:t>______________________________</w:t>
      </w:r>
    </w:p>
    <w:p w14:paraId="1B3F2DB3" w14:textId="77777777" w:rsidR="00A05654" w:rsidRDefault="00BA2E1B" w:rsidP="00BA2E1B">
      <w:pPr>
        <w:contextualSpacing/>
      </w:pPr>
      <w:r>
        <w:t xml:space="preserve">                                </w:t>
      </w:r>
      <w:r w:rsidR="0081557F">
        <w:tab/>
      </w:r>
      <w:r w:rsidR="0081557F">
        <w:tab/>
      </w:r>
      <w:r>
        <w:t xml:space="preserve">   </w:t>
      </w:r>
      <w:r w:rsidR="00A05654">
        <w:t>Signature</w:t>
      </w:r>
      <w:r w:rsidR="00A05654">
        <w:tab/>
      </w:r>
      <w:r w:rsidR="00A05654">
        <w:tab/>
      </w:r>
      <w:r>
        <w:t xml:space="preserve">                                  </w:t>
      </w:r>
      <w:r w:rsidR="0081557F">
        <w:tab/>
        <w:t xml:space="preserve">   </w:t>
      </w:r>
      <w:r>
        <w:t xml:space="preserve">  </w:t>
      </w:r>
      <w:r w:rsidR="00A05654">
        <w:t>Date</w:t>
      </w:r>
    </w:p>
    <w:p w14:paraId="61C8E0C6" w14:textId="77777777" w:rsidR="00A05654" w:rsidRDefault="00A05654" w:rsidP="00A05654">
      <w:pPr>
        <w:contextualSpacing/>
      </w:pPr>
    </w:p>
    <w:p w14:paraId="72640755" w14:textId="77777777" w:rsidR="0081557F" w:rsidRPr="0081557F" w:rsidRDefault="0081557F" w:rsidP="0081557F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81557F">
        <w:rPr>
          <w:sz w:val="20"/>
          <w:szCs w:val="20"/>
        </w:rPr>
        <w:t xml:space="preserve">This contest is open to ages 18 and over who live in Ellis County, Texas. </w:t>
      </w:r>
    </w:p>
    <w:p w14:paraId="027A4E4E" w14:textId="7BBF8EA8" w:rsidR="0081557F" w:rsidRPr="0081557F" w:rsidRDefault="0081557F" w:rsidP="0081557F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81557F">
        <w:rPr>
          <w:sz w:val="20"/>
          <w:szCs w:val="20"/>
        </w:rPr>
        <w:t>Poems must be original and previously unpublished works.</w:t>
      </w:r>
      <w:r w:rsidR="00FE0126">
        <w:rPr>
          <w:sz w:val="20"/>
          <w:szCs w:val="20"/>
        </w:rPr>
        <w:t xml:space="preserve"> Poems must not have been entered into our past contests.</w:t>
      </w:r>
    </w:p>
    <w:p w14:paraId="291AB4B8" w14:textId="77777777" w:rsidR="008F2C71" w:rsidRPr="001045E0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045E0">
        <w:rPr>
          <w:sz w:val="20"/>
          <w:szCs w:val="20"/>
        </w:rPr>
        <w:t>One entry per poet.</w:t>
      </w:r>
    </w:p>
    <w:p w14:paraId="0093BB09" w14:textId="77777777" w:rsidR="008F2C71" w:rsidRPr="001045E0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045E0">
        <w:rPr>
          <w:sz w:val="20"/>
          <w:szCs w:val="20"/>
        </w:rPr>
        <w:t>Inappropriate content and/or language will disqualify poem from the contest.</w:t>
      </w:r>
    </w:p>
    <w:p w14:paraId="3E7AF7A0" w14:textId="77777777" w:rsidR="008F2C71" w:rsidRPr="001045E0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045E0">
        <w:rPr>
          <w:sz w:val="20"/>
          <w:szCs w:val="20"/>
        </w:rPr>
        <w:t>Poem must be</w:t>
      </w:r>
      <w:r>
        <w:rPr>
          <w:sz w:val="20"/>
          <w:szCs w:val="20"/>
        </w:rPr>
        <w:t xml:space="preserve"> typed and</w:t>
      </w:r>
      <w:r w:rsidRPr="001045E0">
        <w:rPr>
          <w:sz w:val="20"/>
          <w:szCs w:val="20"/>
        </w:rPr>
        <w:t xml:space="preserve"> no longer than two pages, double-spaced. Number each page of your poem. Please title your poem.</w:t>
      </w:r>
    </w:p>
    <w:p w14:paraId="0E7A872D" w14:textId="77777777" w:rsidR="008F2C71" w:rsidRPr="001045E0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045E0">
        <w:rPr>
          <w:sz w:val="20"/>
          <w:szCs w:val="20"/>
        </w:rPr>
        <w:t xml:space="preserve">Staple your poem to the back of this entry form. </w:t>
      </w:r>
      <w:r w:rsidRPr="004567E7">
        <w:rPr>
          <w:b/>
          <w:sz w:val="20"/>
          <w:szCs w:val="20"/>
          <w:u w:val="single"/>
        </w:rPr>
        <w:t>Do not place your name on your work of poetry</w:t>
      </w:r>
      <w:r w:rsidRPr="001045E0">
        <w:rPr>
          <w:sz w:val="20"/>
          <w:szCs w:val="20"/>
        </w:rPr>
        <w:t>.</w:t>
      </w:r>
    </w:p>
    <w:p w14:paraId="0DA08452" w14:textId="77777777" w:rsidR="008F2C71" w:rsidRPr="001045E0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045E0">
        <w:rPr>
          <w:sz w:val="20"/>
          <w:szCs w:val="20"/>
        </w:rPr>
        <w:t>No entries will be returned.</w:t>
      </w:r>
    </w:p>
    <w:p w14:paraId="6200EF64" w14:textId="1A36E9E8" w:rsidR="008F2C71" w:rsidRPr="001045E0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045E0">
        <w:rPr>
          <w:sz w:val="20"/>
          <w:szCs w:val="20"/>
        </w:rPr>
        <w:t>Turn in your completed entry form with your poem attached</w:t>
      </w:r>
      <w:r>
        <w:rPr>
          <w:sz w:val="20"/>
          <w:szCs w:val="20"/>
        </w:rPr>
        <w:t xml:space="preserve"> to Sims Library no later than </w:t>
      </w:r>
      <w:r w:rsidR="00485CAB">
        <w:rPr>
          <w:sz w:val="20"/>
          <w:szCs w:val="20"/>
        </w:rPr>
        <w:t>5</w:t>
      </w:r>
      <w:r>
        <w:rPr>
          <w:sz w:val="20"/>
          <w:szCs w:val="20"/>
        </w:rPr>
        <w:t xml:space="preserve">:30 PM, April </w:t>
      </w:r>
      <w:r w:rsidR="00485CAB">
        <w:rPr>
          <w:sz w:val="20"/>
          <w:szCs w:val="20"/>
        </w:rPr>
        <w:t>18</w:t>
      </w:r>
      <w:r w:rsidRPr="008F2C71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>.</w:t>
      </w:r>
    </w:p>
    <w:p w14:paraId="58ECB29B" w14:textId="26E68814" w:rsidR="008F2C71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4B2EAA">
        <w:rPr>
          <w:sz w:val="20"/>
          <w:szCs w:val="20"/>
        </w:rPr>
        <w:t xml:space="preserve">Winners will be announced </w:t>
      </w:r>
      <w:r>
        <w:rPr>
          <w:sz w:val="20"/>
          <w:szCs w:val="20"/>
        </w:rPr>
        <w:t xml:space="preserve">on </w:t>
      </w:r>
      <w:r w:rsidR="00485CAB">
        <w:rPr>
          <w:sz w:val="20"/>
          <w:szCs w:val="20"/>
        </w:rPr>
        <w:t xml:space="preserve">May </w:t>
      </w:r>
      <w:r w:rsidR="00FE0126">
        <w:rPr>
          <w:sz w:val="20"/>
          <w:szCs w:val="20"/>
        </w:rPr>
        <w:t>1</w:t>
      </w:r>
      <w:r w:rsidR="00FE0126" w:rsidRPr="00FE0126">
        <w:rPr>
          <w:sz w:val="20"/>
          <w:szCs w:val="20"/>
          <w:vertAlign w:val="superscript"/>
        </w:rPr>
        <w:t>st</w:t>
      </w:r>
      <w:r w:rsidR="00FE0126">
        <w:rPr>
          <w:sz w:val="20"/>
          <w:szCs w:val="20"/>
        </w:rPr>
        <w:t>.</w:t>
      </w:r>
    </w:p>
    <w:p w14:paraId="0B8CD800" w14:textId="77777777" w:rsidR="008F2C71" w:rsidRDefault="008F2C71" w:rsidP="008F2C71">
      <w:pPr>
        <w:spacing w:after="0" w:line="240" w:lineRule="auto"/>
        <w:jc w:val="center"/>
        <w:rPr>
          <w:sz w:val="20"/>
          <w:szCs w:val="20"/>
        </w:rPr>
      </w:pPr>
      <w:r w:rsidRPr="008F2C71">
        <w:rPr>
          <w:sz w:val="20"/>
          <w:szCs w:val="20"/>
        </w:rPr>
        <w:t>Prizes are as Follows:</w:t>
      </w:r>
    </w:p>
    <w:p w14:paraId="35473CDC" w14:textId="7D6ACD10" w:rsidR="008F2C71" w:rsidRPr="008F2C71" w:rsidRDefault="00B023CE" w:rsidP="008F2C71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1st </w:t>
      </w:r>
      <w:r w:rsidR="008F2C71" w:rsidRPr="008F2C71">
        <w:rPr>
          <w:sz w:val="20"/>
          <w:szCs w:val="20"/>
        </w:rPr>
        <w:t>Place - $150 Amazon GC</w:t>
      </w:r>
    </w:p>
    <w:p w14:paraId="08F69AFE" w14:textId="77777777" w:rsidR="008F2C71" w:rsidRPr="008F2C71" w:rsidRDefault="008F2C71" w:rsidP="008F2C71">
      <w:pPr>
        <w:spacing w:after="0" w:line="240" w:lineRule="auto"/>
        <w:jc w:val="center"/>
        <w:rPr>
          <w:sz w:val="20"/>
          <w:szCs w:val="20"/>
        </w:rPr>
      </w:pPr>
      <w:r w:rsidRPr="008F2C71">
        <w:rPr>
          <w:sz w:val="20"/>
          <w:szCs w:val="20"/>
        </w:rPr>
        <w:t>2nd Place - $100 Amazon GC</w:t>
      </w:r>
    </w:p>
    <w:p w14:paraId="77A4B84B" w14:textId="77777777" w:rsidR="008F2C71" w:rsidRPr="008F2C71" w:rsidRDefault="008F2C71" w:rsidP="008F2C71">
      <w:pPr>
        <w:jc w:val="center"/>
        <w:rPr>
          <w:sz w:val="20"/>
          <w:szCs w:val="20"/>
        </w:rPr>
      </w:pPr>
      <w:r w:rsidRPr="008F2C71">
        <w:rPr>
          <w:sz w:val="20"/>
          <w:szCs w:val="20"/>
        </w:rPr>
        <w:t>3rd Place -  $50 Amazon GC</w:t>
      </w:r>
    </w:p>
    <w:p w14:paraId="053F1407" w14:textId="77777777" w:rsidR="008F2C71" w:rsidRDefault="008F2C71" w:rsidP="00A05654">
      <w:pPr>
        <w:contextualSpacing/>
      </w:pPr>
    </w:p>
    <w:sectPr w:rsidR="008F2C71" w:rsidSect="00BA2E1B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A8681D" w14:textId="77777777" w:rsidR="00FA497E" w:rsidRDefault="00FA497E" w:rsidP="009C0859">
      <w:pPr>
        <w:spacing w:after="0" w:line="240" w:lineRule="auto"/>
      </w:pPr>
      <w:r>
        <w:separator/>
      </w:r>
    </w:p>
  </w:endnote>
  <w:endnote w:type="continuationSeparator" w:id="0">
    <w:p w14:paraId="43B1B59F" w14:textId="77777777" w:rsidR="00FA497E" w:rsidRDefault="00FA497E" w:rsidP="009C0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508699" w14:textId="77777777" w:rsidR="009C0859" w:rsidRDefault="009C0859">
    <w:pPr>
      <w:pStyle w:val="Footer"/>
    </w:pPr>
  </w:p>
  <w:p w14:paraId="65485BDE" w14:textId="77777777" w:rsidR="009C0859" w:rsidRDefault="009C085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86BE68" w14:textId="77777777" w:rsidR="00FA497E" w:rsidRDefault="00FA497E" w:rsidP="009C0859">
      <w:pPr>
        <w:spacing w:after="0" w:line="240" w:lineRule="auto"/>
      </w:pPr>
      <w:r>
        <w:separator/>
      </w:r>
    </w:p>
  </w:footnote>
  <w:footnote w:type="continuationSeparator" w:id="0">
    <w:p w14:paraId="5B2A5E4D" w14:textId="77777777" w:rsidR="00FA497E" w:rsidRDefault="00FA497E" w:rsidP="009C08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1BA2E4" w14:textId="77777777" w:rsidR="009C0859" w:rsidRDefault="004D6E00" w:rsidP="009C0859">
    <w:pPr>
      <w:pStyle w:val="Header"/>
      <w:jc w:val="center"/>
    </w:pPr>
    <w:r w:rsidRPr="00D0670C">
      <w:rPr>
        <w:b/>
        <w:noProof/>
        <w:sz w:val="28"/>
        <w:szCs w:val="28"/>
      </w:rPr>
      <w:drawing>
        <wp:anchor distT="0" distB="0" distL="114300" distR="114300" simplePos="0" relativeHeight="251659264" behindDoc="1" locked="0" layoutInCell="1" allowOverlap="1" wp14:anchorId="5FB11191" wp14:editId="26FBBF0B">
          <wp:simplePos x="0" y="0"/>
          <wp:positionH relativeFrom="margin">
            <wp:align>center</wp:align>
          </wp:positionH>
          <wp:positionV relativeFrom="paragraph">
            <wp:posOffset>-285750</wp:posOffset>
          </wp:positionV>
          <wp:extent cx="3313917" cy="1416205"/>
          <wp:effectExtent l="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496" b="30769"/>
                  <a:stretch/>
                </pic:blipFill>
                <pic:spPr bwMode="auto">
                  <a:xfrm>
                    <a:off x="0" y="0"/>
                    <a:ext cx="3319419" cy="141855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44CC88" w14:textId="77777777" w:rsidR="009C0859" w:rsidRDefault="009C085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BA5708"/>
    <w:multiLevelType w:val="hybridMultilevel"/>
    <w:tmpl w:val="B08A2C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60C7E54"/>
    <w:multiLevelType w:val="hybridMultilevel"/>
    <w:tmpl w:val="AA7CE95A"/>
    <w:lvl w:ilvl="0" w:tplc="BC78E9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2MDe3sLA0MzCysDBV0lEKTi0uzszPAykwrAUAwcJSOCwAAAA="/>
  </w:docVars>
  <w:rsids>
    <w:rsidRoot w:val="00A05654"/>
    <w:rsid w:val="000947B8"/>
    <w:rsid w:val="00094D96"/>
    <w:rsid w:val="00145B7F"/>
    <w:rsid w:val="001C5074"/>
    <w:rsid w:val="0026288C"/>
    <w:rsid w:val="002A3C16"/>
    <w:rsid w:val="00380A56"/>
    <w:rsid w:val="004026CC"/>
    <w:rsid w:val="00482DFA"/>
    <w:rsid w:val="00485CAB"/>
    <w:rsid w:val="004B2EAA"/>
    <w:rsid w:val="004B6D6A"/>
    <w:rsid w:val="004C1D9A"/>
    <w:rsid w:val="004D6E00"/>
    <w:rsid w:val="00544029"/>
    <w:rsid w:val="0054588D"/>
    <w:rsid w:val="00577768"/>
    <w:rsid w:val="00594721"/>
    <w:rsid w:val="005C0FAE"/>
    <w:rsid w:val="006E2547"/>
    <w:rsid w:val="0070341B"/>
    <w:rsid w:val="007D313E"/>
    <w:rsid w:val="0081557F"/>
    <w:rsid w:val="00845647"/>
    <w:rsid w:val="00890EC6"/>
    <w:rsid w:val="008C756E"/>
    <w:rsid w:val="008F2C71"/>
    <w:rsid w:val="00944318"/>
    <w:rsid w:val="009C0859"/>
    <w:rsid w:val="009C76D5"/>
    <w:rsid w:val="009F4BF3"/>
    <w:rsid w:val="00A05654"/>
    <w:rsid w:val="00AD0108"/>
    <w:rsid w:val="00B023CE"/>
    <w:rsid w:val="00BA2E1B"/>
    <w:rsid w:val="00BA4677"/>
    <w:rsid w:val="00CC75AE"/>
    <w:rsid w:val="00DA3751"/>
    <w:rsid w:val="00DC0A51"/>
    <w:rsid w:val="00E3730E"/>
    <w:rsid w:val="00E6247F"/>
    <w:rsid w:val="00FA19CD"/>
    <w:rsid w:val="00FA497E"/>
    <w:rsid w:val="00FE0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C64B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6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0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85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C0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859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08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859"/>
    <w:rPr>
      <w:rFonts w:ascii="Tahoma" w:hAnsi="Tahoma" w:cs="Tahoma"/>
      <w:sz w:val="16"/>
      <w:szCs w:val="16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2C7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2C71"/>
    <w:rPr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6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0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85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C0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859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08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859"/>
    <w:rPr>
      <w:rFonts w:ascii="Tahoma" w:hAnsi="Tahoma" w:cs="Tahoma"/>
      <w:sz w:val="16"/>
      <w:szCs w:val="16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2C7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2C71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Jenn</cp:lastModifiedBy>
  <cp:revision>2</cp:revision>
  <cp:lastPrinted>2025-03-25T18:26:00Z</cp:lastPrinted>
  <dcterms:created xsi:type="dcterms:W3CDTF">2026-03-20T14:06:00Z</dcterms:created>
  <dcterms:modified xsi:type="dcterms:W3CDTF">2026-03-20T14:06:00Z</dcterms:modified>
</cp:coreProperties>
</file>